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ey Do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8 Grant St, Evanston, IL, USA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bdol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61264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ph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